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C3F" w:rsidRPr="00583A82" w:rsidRDefault="00C83C3F" w:rsidP="00A11DF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 w:rsidRPr="00C316A8">
        <w:rPr>
          <w:b/>
          <w:bCs/>
          <w:smallCaps/>
          <w:color w:val="000000"/>
          <w:lang w:val="es-ES"/>
        </w:rPr>
        <w:t>REGISTRADO BAJO Nº CDCIC-</w:t>
      </w:r>
      <w:r w:rsidR="000224D7">
        <w:rPr>
          <w:b/>
          <w:bCs/>
          <w:smallCaps/>
          <w:color w:val="000000"/>
          <w:lang w:val="es-ES"/>
        </w:rPr>
        <w:t>112</w:t>
      </w:r>
      <w:r w:rsidRPr="00C316A8">
        <w:rPr>
          <w:b/>
          <w:bCs/>
          <w:smallCaps/>
          <w:color w:val="000000"/>
          <w:lang w:val="es-ES"/>
        </w:rPr>
        <w:t>/21</w:t>
      </w:r>
    </w:p>
    <w:p w:rsidR="00C83C3F" w:rsidRPr="00583A82" w:rsidRDefault="00C83C3F" w:rsidP="00A11DF2">
      <w:pPr>
        <w:ind w:firstLine="3402"/>
        <w:jc w:val="right"/>
        <w:rPr>
          <w:lang w:val="es-ES"/>
        </w:rPr>
      </w:pPr>
    </w:p>
    <w:p w:rsidR="00C83C3F" w:rsidRPr="00583A82" w:rsidRDefault="00C83C3F" w:rsidP="00A11DF2">
      <w:pPr>
        <w:ind w:firstLine="3402"/>
        <w:jc w:val="right"/>
        <w:rPr>
          <w:b/>
          <w:lang w:val="es-ES"/>
        </w:rPr>
      </w:pPr>
      <w:r w:rsidRPr="006E6D67">
        <w:rPr>
          <w:b/>
          <w:lang w:val="es-ES"/>
        </w:rPr>
        <w:t xml:space="preserve">Correspondiente al </w:t>
      </w:r>
      <w:proofErr w:type="spellStart"/>
      <w:r w:rsidRPr="006E6D67">
        <w:rPr>
          <w:b/>
          <w:lang w:val="es-ES"/>
        </w:rPr>
        <w:t>Expe</w:t>
      </w:r>
      <w:proofErr w:type="spellEnd"/>
      <w:r>
        <w:rPr>
          <w:b/>
          <w:lang w:val="es-ES"/>
        </w:rPr>
        <w:t>. 1501/21</w:t>
      </w:r>
    </w:p>
    <w:p w:rsidR="00C83C3F" w:rsidRPr="00583A82" w:rsidRDefault="00C83C3F" w:rsidP="00A11DF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C83C3F" w:rsidRPr="00583A82" w:rsidRDefault="00C83C3F" w:rsidP="00A11DF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mayo de 2021</w:t>
      </w:r>
    </w:p>
    <w:bookmarkEnd w:id="0"/>
    <w:p w:rsidR="00C83C3F" w:rsidRPr="00583A82" w:rsidRDefault="00C83C3F" w:rsidP="00C83C3F">
      <w:pPr>
        <w:spacing w:line="260" w:lineRule="exact"/>
        <w:jc w:val="right"/>
        <w:rPr>
          <w:lang w:val="es-ES"/>
        </w:rPr>
      </w:pPr>
    </w:p>
    <w:p w:rsidR="00C83C3F" w:rsidRDefault="00C83C3F" w:rsidP="00C83C3F">
      <w:pPr>
        <w:spacing w:line="260" w:lineRule="exact"/>
        <w:jc w:val="both"/>
        <w:rPr>
          <w:b/>
          <w:bCs/>
          <w:lang w:val="es-ES"/>
        </w:rPr>
      </w:pPr>
    </w:p>
    <w:p w:rsidR="00C83C3F" w:rsidRPr="00583A82" w:rsidRDefault="00C83C3F" w:rsidP="00C83C3F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C83C3F" w:rsidRPr="00583A82" w:rsidRDefault="00C83C3F" w:rsidP="00C83C3F">
      <w:pPr>
        <w:spacing w:line="260" w:lineRule="exact"/>
        <w:jc w:val="both"/>
        <w:rPr>
          <w:b/>
          <w:bCs/>
          <w:lang w:val="es-ES"/>
        </w:rPr>
      </w:pPr>
    </w:p>
    <w:p w:rsidR="00C83C3F" w:rsidRPr="00583A82" w:rsidRDefault="00C83C3F" w:rsidP="00C83C3F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</w:t>
      </w:r>
      <w:r>
        <w:rPr>
          <w:bCs/>
          <w:lang w:val="es-ES_tradnl"/>
        </w:rPr>
        <w:t xml:space="preserve">el Dr. Martín Larrea </w:t>
      </w:r>
      <w:r w:rsidRPr="00583A82">
        <w:rPr>
          <w:bCs/>
          <w:lang w:val="es-ES_tradnl"/>
        </w:rPr>
        <w:t xml:space="preserve">con el objeto de proceder a la donación de bienes de uso </w:t>
      </w:r>
      <w:proofErr w:type="gramStart"/>
      <w:r w:rsidRPr="00583A82">
        <w:rPr>
          <w:bCs/>
          <w:lang w:val="es-ES_tradnl"/>
        </w:rPr>
        <w:t xml:space="preserve">inventariables; </w:t>
      </w:r>
      <w:r w:rsidRPr="00583A82">
        <w:rPr>
          <w:lang w:val="es-ES"/>
        </w:rPr>
        <w:t xml:space="preserve"> y</w:t>
      </w:r>
      <w:proofErr w:type="gramEnd"/>
    </w:p>
    <w:p w:rsidR="00C83C3F" w:rsidRPr="00583A82" w:rsidRDefault="00C83C3F" w:rsidP="00C83C3F">
      <w:pPr>
        <w:spacing w:line="260" w:lineRule="exact"/>
        <w:jc w:val="both"/>
        <w:rPr>
          <w:bCs/>
          <w:lang w:val="es-ES_tradnl"/>
        </w:rPr>
      </w:pPr>
    </w:p>
    <w:p w:rsidR="00C83C3F" w:rsidRPr="00583A82" w:rsidRDefault="00C83C3F" w:rsidP="00C83C3F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C83C3F" w:rsidRPr="00583A82" w:rsidRDefault="00C83C3F" w:rsidP="00C83C3F">
      <w:pPr>
        <w:spacing w:line="260" w:lineRule="exact"/>
        <w:ind w:right="-29"/>
        <w:jc w:val="both"/>
        <w:rPr>
          <w:lang w:val="es-ES"/>
        </w:rPr>
      </w:pPr>
    </w:p>
    <w:p w:rsidR="00C83C3F" w:rsidRPr="00583A82" w:rsidRDefault="00C83C3F" w:rsidP="00C83C3F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C83C3F" w:rsidRPr="00583A82" w:rsidRDefault="00C83C3F" w:rsidP="00C83C3F">
      <w:pPr>
        <w:spacing w:line="260" w:lineRule="exact"/>
        <w:ind w:right="-29"/>
        <w:jc w:val="both"/>
        <w:rPr>
          <w:lang w:val="es-ES"/>
        </w:rPr>
      </w:pPr>
    </w:p>
    <w:p w:rsidR="00C83C3F" w:rsidRPr="00583A82" w:rsidRDefault="00C83C3F" w:rsidP="00C83C3F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4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mayo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1</w:t>
      </w:r>
      <w:r w:rsidRPr="00583A82">
        <w:rPr>
          <w:lang w:val="es-ES" w:eastAsia="es-ES"/>
        </w:rPr>
        <w:t xml:space="preserve"> dicha donación;</w:t>
      </w:r>
    </w:p>
    <w:p w:rsidR="00C83C3F" w:rsidRPr="00583A82" w:rsidRDefault="00C83C3F" w:rsidP="00C83C3F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C83C3F" w:rsidRPr="00583A82" w:rsidRDefault="00C83C3F" w:rsidP="00C83C3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C83C3F" w:rsidRPr="009E3B65" w:rsidRDefault="00C83C3F" w:rsidP="00C83C3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 xml:space="preserve">EL CONSEJO DEPARTAMENTAL DE </w:t>
      </w:r>
    </w:p>
    <w:p w:rsidR="00C83C3F" w:rsidRPr="00583A82" w:rsidRDefault="00C83C3F" w:rsidP="00C83C3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C83C3F" w:rsidRPr="00583A82" w:rsidRDefault="00C83C3F" w:rsidP="00C83C3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C83C3F" w:rsidRPr="00583A82" w:rsidRDefault="00C83C3F" w:rsidP="00C83C3F">
      <w:pPr>
        <w:spacing w:line="260" w:lineRule="exact"/>
        <w:jc w:val="both"/>
        <w:rPr>
          <w:b/>
          <w:szCs w:val="20"/>
          <w:lang w:val="es-ES"/>
        </w:rPr>
      </w:pPr>
    </w:p>
    <w:p w:rsidR="00C83C3F" w:rsidRPr="00583A82" w:rsidRDefault="00C83C3F" w:rsidP="00C83C3F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>
        <w:rPr>
          <w:szCs w:val="20"/>
          <w:lang w:val="es-ES"/>
        </w:rPr>
        <w:t xml:space="preserve"> de investigación </w:t>
      </w:r>
      <w:r w:rsidRPr="00364ABF">
        <w:rPr>
          <w:szCs w:val="20"/>
          <w:lang w:val="es-ES"/>
        </w:rPr>
        <w:t>PGI 25/N050 “Verificación y Validación de Representaciones Visuales y sus Interacciones”</w:t>
      </w:r>
      <w:r>
        <w:rPr>
          <w:szCs w:val="20"/>
          <w:lang w:val="es-ES"/>
        </w:rPr>
        <w:t xml:space="preserve"> </w:t>
      </w:r>
      <w:r w:rsidRPr="00583A82">
        <w:rPr>
          <w:szCs w:val="20"/>
          <w:lang w:val="es-ES"/>
        </w:rPr>
        <w:t xml:space="preserve">del cual </w:t>
      </w:r>
      <w:r>
        <w:rPr>
          <w:szCs w:val="20"/>
          <w:lang w:val="es-ES"/>
        </w:rPr>
        <w:t>el</w:t>
      </w:r>
      <w:r w:rsidRPr="00583A82">
        <w:rPr>
          <w:szCs w:val="20"/>
          <w:lang w:val="es-ES"/>
        </w:rPr>
        <w:t xml:space="preserve"> Dr. </w:t>
      </w:r>
      <w:r>
        <w:rPr>
          <w:szCs w:val="20"/>
          <w:lang w:val="es-ES"/>
        </w:rPr>
        <w:t xml:space="preserve">Larrea </w:t>
      </w:r>
      <w:r w:rsidRPr="00583A82">
        <w:rPr>
          <w:szCs w:val="20"/>
          <w:lang w:val="es-ES"/>
        </w:rPr>
        <w:t>es director; cuyos datos a continuación se detalla:</w:t>
      </w:r>
    </w:p>
    <w:p w:rsidR="00C83C3F" w:rsidRPr="00583A82" w:rsidRDefault="00C83C3F" w:rsidP="00C83C3F">
      <w:pPr>
        <w:spacing w:line="260" w:lineRule="exact"/>
        <w:jc w:val="both"/>
        <w:rPr>
          <w:szCs w:val="20"/>
          <w:lang w:val="es-ES"/>
        </w:rPr>
      </w:pPr>
    </w:p>
    <w:p w:rsidR="00C83C3F" w:rsidRDefault="00C83C3F" w:rsidP="00C83C3F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proofErr w:type="spellStart"/>
      <w:r w:rsidRPr="00364ABF">
        <w:rPr>
          <w:b/>
          <w:lang w:val="es-AR"/>
        </w:rPr>
        <w:t>Camara</w:t>
      </w:r>
      <w:proofErr w:type="spellEnd"/>
      <w:r w:rsidRPr="00364ABF">
        <w:rPr>
          <w:b/>
          <w:lang w:val="es-AR"/>
        </w:rPr>
        <w:t xml:space="preserve"> Web Logitech C930e</w:t>
      </w:r>
      <w:r>
        <w:rPr>
          <w:b/>
          <w:lang w:val="es-AR"/>
        </w:rPr>
        <w:t xml:space="preserve"> N° de serie </w:t>
      </w:r>
      <w:r w:rsidRPr="00364ABF">
        <w:rPr>
          <w:b/>
          <w:lang w:val="es-AR"/>
        </w:rPr>
        <w:t>4700400161</w:t>
      </w:r>
      <w:r>
        <w:rPr>
          <w:b/>
          <w:lang w:val="es-AR"/>
        </w:rPr>
        <w:t xml:space="preserve">. Valor: </w:t>
      </w:r>
      <w:r w:rsidRPr="00364ABF">
        <w:rPr>
          <w:b/>
          <w:lang w:val="es-AR"/>
        </w:rPr>
        <w:t>$12200</w:t>
      </w:r>
      <w:r>
        <w:rPr>
          <w:b/>
          <w:lang w:val="es-AR"/>
        </w:rPr>
        <w:t xml:space="preserve">. Destino: </w:t>
      </w:r>
      <w:r w:rsidRPr="00394D0B">
        <w:rPr>
          <w:b/>
          <w:lang w:val="es-AR"/>
        </w:rPr>
        <w:t xml:space="preserve">B12 - Secretaría de Extensión y Vinculación Tecnológica </w:t>
      </w:r>
      <w:r>
        <w:rPr>
          <w:b/>
          <w:lang w:val="es-AR"/>
        </w:rPr>
        <w:t xml:space="preserve">- DCIC </w:t>
      </w:r>
    </w:p>
    <w:p w:rsidR="00C83C3F" w:rsidRDefault="00C83C3F" w:rsidP="00C83C3F">
      <w:pPr>
        <w:spacing w:line="260" w:lineRule="exact"/>
        <w:ind w:left="720"/>
        <w:jc w:val="both"/>
        <w:rPr>
          <w:b/>
          <w:lang w:val="es-AR"/>
        </w:rPr>
      </w:pPr>
    </w:p>
    <w:p w:rsidR="00C83C3F" w:rsidRPr="00583A82" w:rsidRDefault="00C83C3F" w:rsidP="00C83C3F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364ABF">
        <w:rPr>
          <w:b/>
          <w:lang w:val="es-AR"/>
        </w:rPr>
        <w:t>MOUSE LOGITECH G PRO HERO</w:t>
      </w:r>
      <w:r>
        <w:rPr>
          <w:b/>
          <w:lang w:val="es-AR"/>
        </w:rPr>
        <w:t xml:space="preserve"> N° de serie 910005536. Valor: $3650. Destino: </w:t>
      </w:r>
      <w:r w:rsidRPr="00394D0B">
        <w:rPr>
          <w:b/>
          <w:lang w:val="es-AR"/>
        </w:rPr>
        <w:t xml:space="preserve">B12 - Secretaría de Extensión y Vinculación Tecnológica </w:t>
      </w:r>
      <w:r>
        <w:rPr>
          <w:b/>
          <w:lang w:val="es-AR"/>
        </w:rPr>
        <w:t>- DCIC</w:t>
      </w:r>
    </w:p>
    <w:p w:rsidR="00C83C3F" w:rsidRPr="00583A82" w:rsidRDefault="00C83C3F" w:rsidP="00C83C3F">
      <w:pPr>
        <w:spacing w:line="260" w:lineRule="exact"/>
        <w:jc w:val="both"/>
        <w:rPr>
          <w:b/>
          <w:lang w:val="es-AR"/>
        </w:rPr>
      </w:pPr>
    </w:p>
    <w:p w:rsidR="00C83C3F" w:rsidRPr="00583A82" w:rsidRDefault="00C83C3F" w:rsidP="00C83C3F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C83C3F" w:rsidRPr="00583A82" w:rsidRDefault="00C83C3F" w:rsidP="00C83C3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C83C3F" w:rsidRPr="00583A82" w:rsidRDefault="00C83C3F" w:rsidP="00C83C3F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C83C3F" w:rsidRPr="00583A82" w:rsidRDefault="00C83C3F" w:rsidP="00C83C3F">
      <w:pPr>
        <w:rPr>
          <w:lang w:val="es-ES"/>
        </w:rPr>
      </w:pPr>
    </w:p>
    <w:p w:rsidR="00C83C3F" w:rsidRPr="00583A82" w:rsidRDefault="00C83C3F" w:rsidP="00C83C3F">
      <w:pPr>
        <w:rPr>
          <w:lang w:val="es-ES"/>
        </w:rPr>
      </w:pPr>
    </w:p>
    <w:p w:rsidR="00C83C3F" w:rsidRPr="009E29E9" w:rsidRDefault="00C83C3F" w:rsidP="00C83C3F">
      <w:pPr>
        <w:keepNext/>
        <w:spacing w:after="160"/>
        <w:ind w:firstLine="2835"/>
        <w:jc w:val="center"/>
        <w:outlineLvl w:val="1"/>
        <w:rPr>
          <w:lang w:val="es-ES"/>
        </w:rPr>
      </w:pPr>
      <w:r w:rsidRPr="009E29E9">
        <w:rPr>
          <w:b/>
          <w:smallCaps/>
          <w:szCs w:val="20"/>
          <w:lang w:val="es-ES"/>
        </w:rPr>
        <w:t xml:space="preserve">                               </w:t>
      </w:r>
    </w:p>
    <w:p w:rsidR="00C83C3F" w:rsidRPr="00583A82" w:rsidRDefault="00C83C3F" w:rsidP="00C83C3F">
      <w:pPr>
        <w:rPr>
          <w:lang w:val="es-AR"/>
        </w:rPr>
      </w:pPr>
    </w:p>
    <w:p w:rsidR="00930023" w:rsidRPr="00A11DF2" w:rsidRDefault="00930023" w:rsidP="00F64373">
      <w:pPr>
        <w:rPr>
          <w:lang w:val="es-AR"/>
        </w:rPr>
      </w:pPr>
    </w:p>
    <w:sectPr w:rsidR="00930023" w:rsidRPr="00A11DF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53D5" w:rsidRDefault="009753D5">
      <w:r>
        <w:separator/>
      </w:r>
    </w:p>
  </w:endnote>
  <w:endnote w:type="continuationSeparator" w:id="0">
    <w:p w:rsidR="009753D5" w:rsidRDefault="00975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53D5" w:rsidRDefault="009753D5">
      <w:r>
        <w:separator/>
      </w:r>
    </w:p>
  </w:footnote>
  <w:footnote w:type="continuationSeparator" w:id="0">
    <w:p w:rsidR="009753D5" w:rsidRDefault="009753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B7A6FE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24D7"/>
    <w:rsid w:val="00031E5E"/>
    <w:rsid w:val="000376FB"/>
    <w:rsid w:val="000602B3"/>
    <w:rsid w:val="00077E8C"/>
    <w:rsid w:val="000B1D7A"/>
    <w:rsid w:val="000D46FB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753D5"/>
    <w:rsid w:val="009E0C5F"/>
    <w:rsid w:val="00A0242F"/>
    <w:rsid w:val="00A11DF2"/>
    <w:rsid w:val="00A7534D"/>
    <w:rsid w:val="00AC49BB"/>
    <w:rsid w:val="00B32EF7"/>
    <w:rsid w:val="00B4758E"/>
    <w:rsid w:val="00BF4536"/>
    <w:rsid w:val="00C3182E"/>
    <w:rsid w:val="00C83C3F"/>
    <w:rsid w:val="00CC6AE7"/>
    <w:rsid w:val="00CF40AF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3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6</cp:revision>
  <cp:lastPrinted>2011-10-13T19:07:00Z</cp:lastPrinted>
  <dcterms:created xsi:type="dcterms:W3CDTF">2021-05-06T14:25:00Z</dcterms:created>
  <dcterms:modified xsi:type="dcterms:W3CDTF">2021-05-07T13:06:00Z</dcterms:modified>
</cp:coreProperties>
</file>